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7A8393" w14:textId="77777777" w:rsidR="00ED6399" w:rsidRDefault="00ED6399">
      <w:pPr>
        <w:jc w:val="center"/>
        <w:rPr>
          <w:b/>
          <w:spacing w:val="30"/>
          <w:sz w:val="28"/>
        </w:rPr>
      </w:pPr>
    </w:p>
    <w:p w14:paraId="71167D09" w14:textId="77777777" w:rsidR="00ED6399" w:rsidRDefault="00ED6399">
      <w:pPr>
        <w:jc w:val="center"/>
        <w:rPr>
          <w:b/>
          <w:spacing w:val="30"/>
          <w:sz w:val="28"/>
        </w:rPr>
      </w:pPr>
    </w:p>
    <w:p w14:paraId="06C7ABEC" w14:textId="77777777" w:rsidR="00ED6399" w:rsidRDefault="00ED6399">
      <w:pPr>
        <w:jc w:val="center"/>
        <w:rPr>
          <w:b/>
          <w:spacing w:val="30"/>
          <w:sz w:val="28"/>
        </w:rPr>
      </w:pPr>
    </w:p>
    <w:p w14:paraId="351B34B5" w14:textId="50AFA55F" w:rsidR="00ED6399" w:rsidRPr="002A2542" w:rsidRDefault="00871C98">
      <w:pPr>
        <w:jc w:val="center"/>
        <w:rPr>
          <w:b/>
          <w:spacing w:val="30"/>
          <w:sz w:val="28"/>
        </w:rPr>
      </w:pPr>
      <w:r w:rsidRPr="00871C98">
        <w:rPr>
          <w:rFonts w:hint="eastAsia"/>
          <w:b/>
          <w:spacing w:val="30"/>
          <w:sz w:val="28"/>
        </w:rPr>
        <w:t>馬灣</w:t>
      </w:r>
      <w:r w:rsidR="009E6DA4" w:rsidRPr="002A2542">
        <w:rPr>
          <w:rFonts w:hint="eastAsia"/>
          <w:b/>
          <w:spacing w:val="30"/>
          <w:sz w:val="28"/>
        </w:rPr>
        <w:t>鄉</w:t>
      </w:r>
      <w:r w:rsidR="00ED6399" w:rsidRPr="002A2542">
        <w:rPr>
          <w:rFonts w:hint="eastAsia"/>
          <w:b/>
          <w:spacing w:val="30"/>
          <w:sz w:val="28"/>
        </w:rPr>
        <w:t>事委員會</w:t>
      </w:r>
    </w:p>
    <w:p w14:paraId="6FC1D187" w14:textId="77777777" w:rsidR="00422F62" w:rsidRDefault="00422F62">
      <w:pPr>
        <w:jc w:val="center"/>
        <w:rPr>
          <w:b/>
          <w:spacing w:val="30"/>
          <w:sz w:val="28"/>
        </w:rPr>
      </w:pPr>
    </w:p>
    <w:p w14:paraId="41324B7A" w14:textId="77777777" w:rsidR="00457A73" w:rsidRPr="002A2542" w:rsidRDefault="00457A73">
      <w:pPr>
        <w:jc w:val="center"/>
        <w:rPr>
          <w:b/>
          <w:spacing w:val="30"/>
          <w:sz w:val="28"/>
        </w:rPr>
      </w:pPr>
    </w:p>
    <w:p w14:paraId="799016B5" w14:textId="389C2407" w:rsidR="007C0D4B" w:rsidRPr="002A2542" w:rsidRDefault="00ED6399">
      <w:pPr>
        <w:pStyle w:val="10"/>
        <w:rPr>
          <w:rFonts w:asciiTheme="minorHAnsi" w:eastAsiaTheme="minorEastAsia" w:hAnsiTheme="minorHAnsi" w:cstheme="minorBidi"/>
          <w:color w:val="auto"/>
          <w:szCs w:val="22"/>
          <w:lang w:eastAsia="zh-TW"/>
        </w:rPr>
      </w:pPr>
      <w:r w:rsidRPr="002A2542">
        <w:rPr>
          <w:b/>
          <w:color w:val="auto"/>
          <w:spacing w:val="30"/>
          <w:sz w:val="28"/>
        </w:rPr>
        <w:fldChar w:fldCharType="begin"/>
      </w:r>
      <w:r w:rsidRPr="002A2542">
        <w:rPr>
          <w:b/>
          <w:color w:val="auto"/>
          <w:spacing w:val="30"/>
          <w:sz w:val="28"/>
        </w:rPr>
        <w:instrText xml:space="preserve"> TOC \h \z \t "Section Heading,1" </w:instrText>
      </w:r>
      <w:r w:rsidRPr="002A2542">
        <w:rPr>
          <w:b/>
          <w:color w:val="auto"/>
          <w:spacing w:val="30"/>
          <w:sz w:val="28"/>
        </w:rPr>
        <w:fldChar w:fldCharType="separate"/>
      </w:r>
      <w:hyperlink w:anchor="_Toc191471559" w:history="1">
        <w:r w:rsidR="00871C98" w:rsidRPr="00871C98">
          <w:rPr>
            <w:rStyle w:val="a3"/>
            <w:rFonts w:hint="eastAsia"/>
            <w:color w:val="auto"/>
          </w:rPr>
          <w:t>馬灣大街</w:t>
        </w:r>
        <w:r w:rsidR="007C0D4B" w:rsidRPr="002A2542">
          <w:rPr>
            <w:webHidden/>
            <w:color w:val="auto"/>
          </w:rPr>
          <w:tab/>
        </w:r>
        <w:r w:rsidR="007C0D4B" w:rsidRPr="002A2542">
          <w:rPr>
            <w:webHidden/>
            <w:color w:val="auto"/>
          </w:rPr>
          <w:fldChar w:fldCharType="begin"/>
        </w:r>
        <w:r w:rsidR="007C0D4B" w:rsidRPr="002A2542">
          <w:rPr>
            <w:webHidden/>
            <w:color w:val="auto"/>
          </w:rPr>
          <w:instrText xml:space="preserve"> PAGEREF _Toc191471559 \h </w:instrText>
        </w:r>
        <w:r w:rsidR="007C0D4B" w:rsidRPr="002A2542">
          <w:rPr>
            <w:webHidden/>
            <w:color w:val="auto"/>
          </w:rPr>
        </w:r>
        <w:r w:rsidR="007C0D4B" w:rsidRPr="002A2542">
          <w:rPr>
            <w:webHidden/>
            <w:color w:val="auto"/>
          </w:rPr>
          <w:fldChar w:fldCharType="separate"/>
        </w:r>
        <w:r w:rsidR="007C0D4B" w:rsidRPr="002A2542">
          <w:rPr>
            <w:webHidden/>
            <w:color w:val="auto"/>
          </w:rPr>
          <w:t>2</w:t>
        </w:r>
        <w:r w:rsidR="007C0D4B" w:rsidRPr="002A2542">
          <w:rPr>
            <w:webHidden/>
            <w:color w:val="auto"/>
          </w:rPr>
          <w:fldChar w:fldCharType="end"/>
        </w:r>
      </w:hyperlink>
    </w:p>
    <w:p w14:paraId="27C428E6" w14:textId="6217A91B" w:rsidR="00ED6399" w:rsidRPr="002A2542" w:rsidRDefault="00ED6399" w:rsidP="00871C98">
      <w:pPr>
        <w:pStyle w:val="10"/>
        <w:rPr>
          <w:b/>
          <w:spacing w:val="30"/>
          <w:sz w:val="28"/>
        </w:rPr>
      </w:pPr>
      <w:r w:rsidRPr="002A2542">
        <w:rPr>
          <w:b/>
          <w:spacing w:val="30"/>
          <w:sz w:val="28"/>
        </w:rPr>
        <w:fldChar w:fldCharType="end"/>
      </w:r>
    </w:p>
    <w:p w14:paraId="2B61BEDF" w14:textId="75CB553C" w:rsidR="00DD449F" w:rsidRPr="002A2542" w:rsidRDefault="00871C98">
      <w:pPr>
        <w:pStyle w:val="SectionHeading"/>
      </w:pPr>
      <w:bookmarkStart w:id="0" w:name="_Toc191471559"/>
      <w:r w:rsidRPr="00871C98">
        <w:rPr>
          <w:rFonts w:hint="eastAsia"/>
        </w:rPr>
        <w:lastRenderedPageBreak/>
        <w:t>馬灣大街</w:t>
      </w:r>
      <w:bookmarkEnd w:id="0"/>
    </w:p>
    <w:p w14:paraId="5FE43725" w14:textId="77777777" w:rsidR="00422F62" w:rsidRPr="002A2542" w:rsidRDefault="00422F62" w:rsidP="00422F62">
      <w:pPr>
        <w:jc w:val="center"/>
        <w:rPr>
          <w:b/>
          <w:bCs/>
          <w:spacing w:val="30"/>
          <w:sz w:val="28"/>
        </w:rPr>
      </w:pPr>
      <w:r w:rsidRPr="002A2542">
        <w:rPr>
          <w:rFonts w:hint="eastAsia"/>
          <w:b/>
          <w:bCs/>
          <w:spacing w:val="30"/>
          <w:sz w:val="28"/>
          <w:lang w:eastAsia="zh-HK"/>
        </w:rPr>
        <w:t>鄉郊補</w:t>
      </w:r>
      <w:r w:rsidRPr="002A2542">
        <w:rPr>
          <w:rFonts w:hint="eastAsia"/>
          <w:b/>
          <w:bCs/>
          <w:spacing w:val="30"/>
          <w:sz w:val="28"/>
        </w:rPr>
        <w:t>選候選人名單</w:t>
      </w:r>
    </w:p>
    <w:p w14:paraId="512460E1" w14:textId="77777777" w:rsidR="006E6F25" w:rsidRPr="002A2542" w:rsidRDefault="006E6F25" w:rsidP="006E6F25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DD449F" w:rsidRPr="002A2542" w14:paraId="2CD5DEB4" w14:textId="77777777" w:rsidTr="00EC1447">
        <w:trPr>
          <w:cantSplit/>
        </w:trPr>
        <w:tc>
          <w:tcPr>
            <w:tcW w:w="1021" w:type="dxa"/>
          </w:tcPr>
          <w:p w14:paraId="7BA57ACA" w14:textId="77777777" w:rsidR="00DD449F" w:rsidRPr="002A2542" w:rsidRDefault="00DD449F" w:rsidP="006E6F25">
            <w:pPr>
              <w:jc w:val="both"/>
              <w:rPr>
                <w:b/>
                <w:spacing w:val="30"/>
                <w:sz w:val="28"/>
              </w:rPr>
            </w:pPr>
            <w:r w:rsidRPr="002A2542">
              <w:rPr>
                <w:rFonts w:hint="eastAsia"/>
                <w:b/>
                <w:spacing w:val="30"/>
                <w:sz w:val="28"/>
              </w:rPr>
              <w:t>(</w:t>
            </w:r>
            <w:r w:rsidR="006E6F25" w:rsidRPr="002A2542">
              <w:rPr>
                <w:b/>
                <w:spacing w:val="30"/>
                <w:sz w:val="28"/>
              </w:rPr>
              <w:t>1</w:t>
            </w:r>
            <w:r w:rsidRPr="002A2542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14:paraId="16649C89" w14:textId="2C29E40F" w:rsidR="00DD449F" w:rsidRPr="002A2542" w:rsidRDefault="00DD449F" w:rsidP="007C0D4B">
            <w:pPr>
              <w:jc w:val="both"/>
              <w:rPr>
                <w:b/>
                <w:spacing w:val="30"/>
                <w:sz w:val="28"/>
              </w:rPr>
            </w:pPr>
            <w:r w:rsidRPr="002A2542">
              <w:rPr>
                <w:rFonts w:hint="eastAsia"/>
                <w:b/>
                <w:spacing w:val="30"/>
                <w:sz w:val="28"/>
              </w:rPr>
              <w:t>鄉村名稱︰</w:t>
            </w:r>
            <w:r w:rsidR="00871C98" w:rsidRPr="00871C98">
              <w:rPr>
                <w:rFonts w:hint="eastAsia"/>
                <w:b/>
                <w:spacing w:val="30"/>
                <w:sz w:val="28"/>
              </w:rPr>
              <w:t>馬灣大街</w:t>
            </w:r>
          </w:p>
        </w:tc>
      </w:tr>
    </w:tbl>
    <w:p w14:paraId="23CD7C4E" w14:textId="77777777" w:rsidR="00DD449F" w:rsidRPr="002A2542" w:rsidRDefault="00DD449F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871C98" w:rsidRPr="002A2542" w14:paraId="46C08A11" w14:textId="77777777" w:rsidTr="00871C98">
        <w:trPr>
          <w:cantSplit/>
        </w:trPr>
        <w:tc>
          <w:tcPr>
            <w:tcW w:w="1021" w:type="dxa"/>
          </w:tcPr>
          <w:p w14:paraId="1D2678CE" w14:textId="6A250636" w:rsidR="00871C98" w:rsidRPr="002A2542" w:rsidRDefault="00871C98" w:rsidP="00871C98">
            <w:pPr>
              <w:jc w:val="both"/>
              <w:rPr>
                <w:sz w:val="28"/>
              </w:rPr>
            </w:pPr>
            <w:r w:rsidRPr="002A2542">
              <w:rPr>
                <w:sz w:val="28"/>
              </w:rPr>
              <w:t>S</w:t>
            </w:r>
            <w:r>
              <w:rPr>
                <w:rFonts w:hint="eastAsia"/>
                <w:sz w:val="28"/>
              </w:rPr>
              <w:t>2-188</w:t>
            </w:r>
          </w:p>
        </w:tc>
        <w:tc>
          <w:tcPr>
            <w:tcW w:w="8395" w:type="dxa"/>
            <w:gridSpan w:val="5"/>
          </w:tcPr>
          <w:p w14:paraId="67F540B7" w14:textId="3D5EAA8C" w:rsidR="00871C98" w:rsidRPr="002A2542" w:rsidRDefault="00871C98" w:rsidP="00871C98">
            <w:pPr>
              <w:jc w:val="both"/>
              <w:rPr>
                <w:spacing w:val="30"/>
                <w:sz w:val="28"/>
              </w:rPr>
            </w:pPr>
            <w:r w:rsidRPr="006573A3">
              <w:rPr>
                <w:rFonts w:hint="eastAsia"/>
                <w:spacing w:val="30"/>
                <w:sz w:val="28"/>
              </w:rPr>
              <w:t>原</w:t>
            </w:r>
            <w:r w:rsidRPr="00E80F73">
              <w:rPr>
                <w:rFonts w:hint="eastAsia"/>
                <w:spacing w:val="30"/>
                <w:sz w:val="28"/>
              </w:rPr>
              <w:t>居民代表－候選人</w:t>
            </w:r>
          </w:p>
        </w:tc>
      </w:tr>
      <w:tr w:rsidR="00DD449F" w:rsidRPr="002A2542" w14:paraId="053E464B" w14:textId="77777777" w:rsidTr="00871C98">
        <w:trPr>
          <w:cantSplit/>
        </w:trPr>
        <w:tc>
          <w:tcPr>
            <w:tcW w:w="1021" w:type="dxa"/>
          </w:tcPr>
          <w:p w14:paraId="637D82FE" w14:textId="77777777" w:rsidR="00DD449F" w:rsidRPr="002A2542" w:rsidRDefault="00DD449F" w:rsidP="00EC144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14:paraId="61173BCA" w14:textId="77777777" w:rsidR="00DD449F" w:rsidRPr="002A2542" w:rsidRDefault="00DD449F" w:rsidP="00EC1447">
            <w:pPr>
              <w:jc w:val="center"/>
              <w:rPr>
                <w:spacing w:val="30"/>
                <w:sz w:val="28"/>
              </w:rPr>
            </w:pPr>
            <w:r w:rsidRPr="002A2542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14:paraId="535D9557" w14:textId="77777777" w:rsidR="00DD449F" w:rsidRPr="002A2542" w:rsidRDefault="00DD449F" w:rsidP="00EC1447">
            <w:pPr>
              <w:jc w:val="center"/>
              <w:rPr>
                <w:spacing w:val="30"/>
                <w:sz w:val="28"/>
              </w:rPr>
            </w:pPr>
            <w:r w:rsidRPr="002A2542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14:paraId="48370618" w14:textId="77777777" w:rsidR="00DD449F" w:rsidRPr="002A2542" w:rsidRDefault="00DD449F" w:rsidP="00EC1447">
            <w:pPr>
              <w:jc w:val="center"/>
              <w:rPr>
                <w:spacing w:val="30"/>
                <w:sz w:val="28"/>
              </w:rPr>
            </w:pPr>
            <w:r w:rsidRPr="002A2542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14:paraId="01F1983F" w14:textId="77777777" w:rsidR="00DD449F" w:rsidRPr="002A2542" w:rsidRDefault="00DD449F" w:rsidP="00EC1447">
            <w:pPr>
              <w:jc w:val="center"/>
              <w:rPr>
                <w:spacing w:val="30"/>
                <w:sz w:val="28"/>
              </w:rPr>
            </w:pPr>
            <w:r w:rsidRPr="002A2542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14:paraId="2C6A4DFA" w14:textId="77777777" w:rsidR="00DD449F" w:rsidRPr="002A2542" w:rsidRDefault="00DD449F" w:rsidP="00EC1447">
            <w:pPr>
              <w:jc w:val="center"/>
              <w:rPr>
                <w:spacing w:val="30"/>
                <w:sz w:val="28"/>
              </w:rPr>
            </w:pPr>
            <w:r w:rsidRPr="002A2542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449F" w:rsidRPr="002A2542" w14:paraId="4E686926" w14:textId="77777777" w:rsidTr="00871C98">
        <w:trPr>
          <w:cantSplit/>
        </w:trPr>
        <w:tc>
          <w:tcPr>
            <w:tcW w:w="1021" w:type="dxa"/>
          </w:tcPr>
          <w:p w14:paraId="411B66E4" w14:textId="77777777" w:rsidR="00DD449F" w:rsidRPr="002A2542" w:rsidRDefault="00DD449F" w:rsidP="00EC144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14:paraId="534702C8" w14:textId="0F870EC8" w:rsidR="00DD449F" w:rsidRPr="00CC6144" w:rsidRDefault="00133321" w:rsidP="00EC1447">
            <w:pPr>
              <w:jc w:val="center"/>
              <w:rPr>
                <w:rFonts w:asciiTheme="minorEastAsia" w:eastAsiaTheme="minorEastAsia" w:hAnsiTheme="minorEastAsia"/>
                <w:spacing w:val="30"/>
              </w:rPr>
            </w:pPr>
            <w:r w:rsidRPr="00CC6144">
              <w:rPr>
                <w:rFonts w:asciiTheme="minorEastAsia" w:eastAsiaTheme="minorEastAsia" w:hAnsiTheme="minorEastAsia" w:hint="eastAsia"/>
                <w:spacing w:val="30"/>
              </w:rPr>
              <w:t>曾憲輝</w:t>
            </w:r>
          </w:p>
        </w:tc>
        <w:tc>
          <w:tcPr>
            <w:tcW w:w="840" w:type="dxa"/>
          </w:tcPr>
          <w:p w14:paraId="66429735" w14:textId="4BE3A6BC" w:rsidR="00DD449F" w:rsidRPr="00CC6144" w:rsidRDefault="00133321" w:rsidP="00EC1447">
            <w:pPr>
              <w:jc w:val="center"/>
              <w:rPr>
                <w:rFonts w:asciiTheme="minorEastAsia" w:eastAsiaTheme="minorEastAsia" w:hAnsiTheme="minorEastAsia"/>
                <w:spacing w:val="30"/>
              </w:rPr>
            </w:pPr>
            <w:r w:rsidRPr="00CC6144">
              <w:rPr>
                <w:rFonts w:asciiTheme="minorEastAsia" w:eastAsiaTheme="minorEastAsia" w:hAnsiTheme="minorEastAsia" w:hint="eastAsia"/>
                <w:spacing w:val="30"/>
              </w:rPr>
              <w:t>-</w:t>
            </w:r>
          </w:p>
        </w:tc>
        <w:tc>
          <w:tcPr>
            <w:tcW w:w="960" w:type="dxa"/>
          </w:tcPr>
          <w:p w14:paraId="23AFC351" w14:textId="36342876" w:rsidR="00DD449F" w:rsidRPr="00CC6144" w:rsidRDefault="00133321" w:rsidP="00EC1447">
            <w:pPr>
              <w:jc w:val="center"/>
              <w:rPr>
                <w:rFonts w:asciiTheme="minorEastAsia" w:eastAsiaTheme="minorEastAsia" w:hAnsiTheme="minorEastAsia"/>
                <w:spacing w:val="30"/>
              </w:rPr>
            </w:pPr>
            <w:r w:rsidRPr="00CC6144">
              <w:rPr>
                <w:rFonts w:asciiTheme="minorEastAsia" w:eastAsiaTheme="minorEastAsia" w:hAnsiTheme="minorEastAsia" w:hint="eastAsia"/>
                <w:spacing w:val="30"/>
                <w:lang w:eastAsia="zh-HK"/>
              </w:rPr>
              <w:t>男</w:t>
            </w:r>
          </w:p>
        </w:tc>
        <w:tc>
          <w:tcPr>
            <w:tcW w:w="1738" w:type="dxa"/>
          </w:tcPr>
          <w:p w14:paraId="28E4C5F5" w14:textId="1A1DCC5B" w:rsidR="00DD449F" w:rsidRPr="00CC6144" w:rsidRDefault="005138AE" w:rsidP="00EC1447">
            <w:pPr>
              <w:jc w:val="center"/>
              <w:rPr>
                <w:rFonts w:asciiTheme="minorEastAsia" w:eastAsiaTheme="minorEastAsia" w:hAnsiTheme="minorEastAsia"/>
                <w:spacing w:val="30"/>
              </w:rPr>
            </w:pPr>
            <w:bookmarkStart w:id="1" w:name="_GoBack"/>
            <w:r>
              <w:rPr>
                <w:rFonts w:asciiTheme="minorEastAsia" w:eastAsiaTheme="minorEastAsia" w:hAnsiTheme="minorEastAsia" w:hint="eastAsia"/>
                <w:spacing w:val="30"/>
                <w:lang w:eastAsia="zh-HK"/>
              </w:rPr>
              <w:t>社</w:t>
            </w:r>
            <w:r>
              <w:rPr>
                <w:rFonts w:asciiTheme="minorEastAsia" w:eastAsiaTheme="minorEastAsia" w:hAnsiTheme="minorEastAsia" w:hint="eastAsia"/>
                <w:spacing w:val="30"/>
              </w:rPr>
              <w:t>工</w:t>
            </w:r>
            <w:bookmarkEnd w:id="1"/>
          </w:p>
        </w:tc>
        <w:tc>
          <w:tcPr>
            <w:tcW w:w="2850" w:type="dxa"/>
          </w:tcPr>
          <w:p w14:paraId="6B8AFF13" w14:textId="2A6CC853" w:rsidR="00DD449F" w:rsidRPr="00CC6144" w:rsidRDefault="00133321" w:rsidP="00EC1447">
            <w:pPr>
              <w:jc w:val="center"/>
              <w:rPr>
                <w:rFonts w:asciiTheme="minorEastAsia" w:eastAsiaTheme="minorEastAsia" w:hAnsiTheme="minorEastAsia"/>
                <w:spacing w:val="30"/>
              </w:rPr>
            </w:pPr>
            <w:r w:rsidRPr="00CC6144">
              <w:rPr>
                <w:rFonts w:asciiTheme="minorEastAsia" w:eastAsiaTheme="minorEastAsia" w:hAnsiTheme="minorEastAsia" w:hint="eastAsia"/>
                <w:spacing w:val="30"/>
              </w:rPr>
              <w:t>2026</w:t>
            </w:r>
            <w:r w:rsidRPr="00CC6144">
              <w:rPr>
                <w:rFonts w:asciiTheme="minorEastAsia" w:eastAsiaTheme="minorEastAsia" w:hAnsiTheme="minorEastAsia" w:hint="eastAsia"/>
                <w:spacing w:val="30"/>
                <w:lang w:eastAsia="zh-HK"/>
              </w:rPr>
              <w:t>年</w:t>
            </w:r>
            <w:r w:rsidRPr="00CC6144">
              <w:rPr>
                <w:rFonts w:asciiTheme="minorEastAsia" w:eastAsiaTheme="minorEastAsia" w:hAnsiTheme="minorEastAsia" w:hint="eastAsia"/>
                <w:spacing w:val="30"/>
              </w:rPr>
              <w:t>4</w:t>
            </w:r>
            <w:r w:rsidRPr="00CC6144">
              <w:rPr>
                <w:rFonts w:asciiTheme="minorEastAsia" w:eastAsiaTheme="minorEastAsia" w:hAnsiTheme="minorEastAsia" w:hint="eastAsia"/>
                <w:spacing w:val="30"/>
                <w:lang w:eastAsia="zh-HK"/>
              </w:rPr>
              <w:t>月</w:t>
            </w:r>
            <w:r w:rsidRPr="00CC6144">
              <w:rPr>
                <w:rFonts w:asciiTheme="minorEastAsia" w:eastAsiaTheme="minorEastAsia" w:hAnsiTheme="minorEastAsia" w:hint="eastAsia"/>
                <w:spacing w:val="30"/>
              </w:rPr>
              <w:t>8</w:t>
            </w:r>
            <w:r w:rsidRPr="00CC6144">
              <w:rPr>
                <w:rFonts w:asciiTheme="minorEastAsia" w:eastAsiaTheme="minorEastAsia" w:hAnsiTheme="minorEastAsia" w:hint="eastAsia"/>
                <w:spacing w:val="30"/>
                <w:lang w:eastAsia="zh-HK"/>
              </w:rPr>
              <w:t>日</w:t>
            </w:r>
          </w:p>
        </w:tc>
      </w:tr>
    </w:tbl>
    <w:p w14:paraId="1696AA5A" w14:textId="77777777" w:rsidR="00CE5DA7" w:rsidRPr="008E077B" w:rsidRDefault="00CE5DA7" w:rsidP="00CE5DA7">
      <w:pPr>
        <w:jc w:val="both"/>
        <w:rPr>
          <w:b/>
          <w:spacing w:val="30"/>
          <w:sz w:val="28"/>
        </w:rPr>
      </w:pPr>
      <w:r w:rsidRPr="002A2542">
        <w:rPr>
          <w:bCs/>
          <w:spacing w:val="30"/>
          <w:sz w:val="28"/>
        </w:rPr>
        <w:t>[</w:t>
      </w:r>
      <w:r w:rsidRPr="002A2542">
        <w:rPr>
          <w:rFonts w:hint="eastAsia"/>
          <w:bCs/>
          <w:spacing w:val="30"/>
          <w:sz w:val="28"/>
        </w:rPr>
        <w:t>資料來源：</w:t>
      </w:r>
      <w:r w:rsidR="0009465C" w:rsidRPr="002A2542">
        <w:rPr>
          <w:rFonts w:hint="eastAsia"/>
          <w:bCs/>
          <w:spacing w:val="30"/>
          <w:sz w:val="28"/>
        </w:rPr>
        <w:t>候</w:t>
      </w:r>
      <w:r w:rsidRPr="002A2542">
        <w:rPr>
          <w:rFonts w:hint="eastAsia"/>
          <w:bCs/>
          <w:spacing w:val="30"/>
          <w:sz w:val="28"/>
        </w:rPr>
        <w:t>選人遞交的提名表格</w:t>
      </w:r>
      <w:r w:rsidRPr="002A2542">
        <w:rPr>
          <w:bCs/>
          <w:spacing w:val="30"/>
          <w:sz w:val="28"/>
        </w:rPr>
        <w:t>]</w:t>
      </w:r>
    </w:p>
    <w:p w14:paraId="2D12067A" w14:textId="77777777" w:rsidR="00DD449F" w:rsidRDefault="00DD449F"/>
    <w:p w14:paraId="2873D5E0" w14:textId="77777777" w:rsidR="00457A73" w:rsidRDefault="00457A73"/>
    <w:p w14:paraId="0C360323" w14:textId="77777777" w:rsidR="00457A73" w:rsidRDefault="00457A73"/>
    <w:p w14:paraId="4E91A98F" w14:textId="77777777" w:rsidR="00457A73" w:rsidRDefault="00457A73"/>
    <w:p w14:paraId="5DC19943" w14:textId="77777777" w:rsidR="00457A73" w:rsidRDefault="00457A73"/>
    <w:p w14:paraId="0B0761D1" w14:textId="77777777" w:rsidR="00457A73" w:rsidRDefault="00457A73"/>
    <w:p w14:paraId="7D79B880" w14:textId="77777777" w:rsidR="00457A73" w:rsidRDefault="00457A73"/>
    <w:p w14:paraId="652A43BD" w14:textId="77777777" w:rsidR="00457A73" w:rsidRDefault="00457A73"/>
    <w:p w14:paraId="39E2B661" w14:textId="77777777" w:rsidR="00457A73" w:rsidRDefault="00457A73"/>
    <w:p w14:paraId="230DC2B0" w14:textId="77777777" w:rsidR="00457A73" w:rsidRDefault="00457A73"/>
    <w:p w14:paraId="34D9A2A2" w14:textId="77777777" w:rsidR="00457A73" w:rsidRDefault="00457A73"/>
    <w:p w14:paraId="01D5E162" w14:textId="77777777" w:rsidR="00457A73" w:rsidRDefault="00457A73"/>
    <w:p w14:paraId="3E3AB45C" w14:textId="77777777" w:rsidR="00457A73" w:rsidRDefault="00457A73"/>
    <w:p w14:paraId="6610D516" w14:textId="77777777" w:rsidR="00457A73" w:rsidRDefault="00457A73"/>
    <w:p w14:paraId="52CC565C" w14:textId="77777777" w:rsidR="00457A73" w:rsidRDefault="00457A73"/>
    <w:p w14:paraId="6EBE6633" w14:textId="77777777" w:rsidR="00457A73" w:rsidRDefault="00457A73"/>
    <w:p w14:paraId="207C054E" w14:textId="77777777" w:rsidR="00457A73" w:rsidRDefault="00457A73"/>
    <w:p w14:paraId="5ED07577" w14:textId="77777777" w:rsidR="00457A73" w:rsidRDefault="00457A73"/>
    <w:p w14:paraId="2775461E" w14:textId="77777777" w:rsidR="00457A73" w:rsidRDefault="00457A73"/>
    <w:p w14:paraId="492641EC" w14:textId="77777777" w:rsidR="00457A73" w:rsidRDefault="00457A73"/>
    <w:p w14:paraId="52D37AAC" w14:textId="77777777" w:rsidR="00457A73" w:rsidRDefault="00457A73"/>
    <w:p w14:paraId="655F9068" w14:textId="77777777" w:rsidR="00457A73" w:rsidRDefault="00457A73"/>
    <w:p w14:paraId="43873A35" w14:textId="77777777" w:rsidR="00457A73" w:rsidRDefault="00457A73"/>
    <w:p w14:paraId="29BBA803" w14:textId="77777777" w:rsidR="00457A73" w:rsidRDefault="00457A73"/>
    <w:p w14:paraId="0CFFDEEA" w14:textId="77777777" w:rsidR="00457A73" w:rsidRDefault="00457A73"/>
    <w:p w14:paraId="538D43FD" w14:textId="77777777" w:rsidR="00457A73" w:rsidRDefault="00457A73"/>
    <w:p w14:paraId="69B0299B" w14:textId="77777777" w:rsidR="00457A73" w:rsidRDefault="00457A73"/>
    <w:p w14:paraId="75F6D33A" w14:textId="77777777" w:rsidR="00457A73" w:rsidRDefault="00457A73"/>
    <w:p w14:paraId="701C03D0" w14:textId="77777777" w:rsidR="00457A73" w:rsidRDefault="00457A73"/>
    <w:p w14:paraId="76383420" w14:textId="77777777" w:rsidR="00457A73" w:rsidRDefault="00457A73"/>
    <w:p w14:paraId="32C598B1" w14:textId="77777777" w:rsidR="00457A73" w:rsidRDefault="00457A73"/>
    <w:p w14:paraId="76EE0F65" w14:textId="77777777" w:rsidR="00457A73" w:rsidRDefault="00457A73"/>
    <w:p w14:paraId="71B5C349" w14:textId="77777777" w:rsidR="00457A73" w:rsidRDefault="00457A73"/>
    <w:p w14:paraId="76AEEFF3" w14:textId="77777777" w:rsidR="00457A73" w:rsidRDefault="00457A73"/>
    <w:p w14:paraId="749937AC" w14:textId="77777777" w:rsidR="00457A73" w:rsidRDefault="00457A73"/>
    <w:p w14:paraId="6AD0828B" w14:textId="77777777" w:rsidR="00457A73" w:rsidRDefault="00457A73"/>
    <w:p w14:paraId="466068F2" w14:textId="77777777" w:rsidR="00457A73" w:rsidRDefault="00457A73"/>
    <w:p w14:paraId="4D220AC7" w14:textId="77777777" w:rsidR="00457A73" w:rsidRDefault="00457A73"/>
    <w:sectPr w:rsidR="00457A73">
      <w:pgSz w:w="12240" w:h="15840" w:code="1"/>
      <w:pgMar w:top="578" w:right="1440" w:bottom="578" w:left="1440" w:header="578" w:footer="578" w:gutter="0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14602F" w14:textId="77777777" w:rsidR="00344729" w:rsidRDefault="00344729" w:rsidP="0086678C">
      <w:r>
        <w:separator/>
      </w:r>
    </w:p>
  </w:endnote>
  <w:endnote w:type="continuationSeparator" w:id="0">
    <w:p w14:paraId="28F1126E" w14:textId="77777777" w:rsidR="00344729" w:rsidRDefault="00344729" w:rsidP="008667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B3494F" w14:textId="77777777" w:rsidR="00344729" w:rsidRDefault="00344729" w:rsidP="0086678C">
      <w:r>
        <w:separator/>
      </w:r>
    </w:p>
  </w:footnote>
  <w:footnote w:type="continuationSeparator" w:id="0">
    <w:p w14:paraId="1C9B0F8D" w14:textId="77777777" w:rsidR="00344729" w:rsidRDefault="00344729" w:rsidP="0086678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srAwsTA0sbA0MjZV0lEKTi0uzszPAykwqgUAS12RvCwAAAA="/>
  </w:docVars>
  <w:rsids>
    <w:rsidRoot w:val="00DA32D1"/>
    <w:rsid w:val="00015FBA"/>
    <w:rsid w:val="00024654"/>
    <w:rsid w:val="0009465C"/>
    <w:rsid w:val="00133321"/>
    <w:rsid w:val="0014030B"/>
    <w:rsid w:val="002054CC"/>
    <w:rsid w:val="0024297C"/>
    <w:rsid w:val="00263C67"/>
    <w:rsid w:val="002A2542"/>
    <w:rsid w:val="00344729"/>
    <w:rsid w:val="003B61BE"/>
    <w:rsid w:val="00422F62"/>
    <w:rsid w:val="00457A73"/>
    <w:rsid w:val="004657AF"/>
    <w:rsid w:val="004F6856"/>
    <w:rsid w:val="005138AE"/>
    <w:rsid w:val="00515114"/>
    <w:rsid w:val="005A3C59"/>
    <w:rsid w:val="006E6F25"/>
    <w:rsid w:val="007B0CFC"/>
    <w:rsid w:val="007B760E"/>
    <w:rsid w:val="007C0D4B"/>
    <w:rsid w:val="007F0328"/>
    <w:rsid w:val="007F03DB"/>
    <w:rsid w:val="008201E5"/>
    <w:rsid w:val="0086678C"/>
    <w:rsid w:val="00871C98"/>
    <w:rsid w:val="00885197"/>
    <w:rsid w:val="008E077B"/>
    <w:rsid w:val="00914BD6"/>
    <w:rsid w:val="009E6DA4"/>
    <w:rsid w:val="00AB6B5D"/>
    <w:rsid w:val="00B423C8"/>
    <w:rsid w:val="00C92E48"/>
    <w:rsid w:val="00CC6144"/>
    <w:rsid w:val="00CD654E"/>
    <w:rsid w:val="00CE5DA7"/>
    <w:rsid w:val="00D956E9"/>
    <w:rsid w:val="00DA32D1"/>
    <w:rsid w:val="00DB6E23"/>
    <w:rsid w:val="00DD449F"/>
    <w:rsid w:val="00EC1447"/>
    <w:rsid w:val="00ED6399"/>
    <w:rsid w:val="00F65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4D54C2F"/>
  <w15:chartTrackingRefBased/>
  <w15:docId w15:val="{765F18AE-AAA6-44ED-826C-D2D1AE00B1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paragraph" w:styleId="1">
    <w:name w:val="heading 1"/>
    <w:basedOn w:val="a"/>
    <w:next w:val="a"/>
    <w:qFormat/>
    <w:pPr>
      <w:keepNext/>
      <w:jc w:val="both"/>
      <w:outlineLvl w:val="0"/>
    </w:pPr>
    <w:rPr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ectionHeading">
    <w:name w:val="Section Heading"/>
    <w:basedOn w:val="1"/>
    <w:autoRedefine/>
    <w:pPr>
      <w:keepLines/>
      <w:pageBreakBefore/>
      <w:widowControl/>
      <w:shd w:val="pct20" w:color="auto" w:fill="FFFFFF"/>
      <w:tabs>
        <w:tab w:val="left" w:pos="1134"/>
      </w:tabs>
      <w:wordWrap w:val="0"/>
      <w:spacing w:after="240" w:line="240" w:lineRule="atLeast"/>
      <w:ind w:right="3"/>
      <w:jc w:val="right"/>
    </w:pPr>
    <w:rPr>
      <w:rFonts w:ascii="Verdana" w:hAnsi="Verdana"/>
      <w:b/>
      <w:bCs/>
      <w:snapToGrid w:val="0"/>
      <w:spacing w:val="30"/>
      <w:kern w:val="20"/>
      <w:position w:val="8"/>
      <w:szCs w:val="20"/>
    </w:rPr>
  </w:style>
  <w:style w:type="paragraph" w:styleId="10">
    <w:name w:val="toc 1"/>
    <w:basedOn w:val="a"/>
    <w:next w:val="a"/>
    <w:autoRedefine/>
    <w:uiPriority w:val="39"/>
    <w:rsid w:val="009E6DA4"/>
    <w:pPr>
      <w:tabs>
        <w:tab w:val="right" w:leader="dot" w:pos="9350"/>
      </w:tabs>
    </w:pPr>
    <w:rPr>
      <w:noProof/>
      <w:color w:val="FF0000"/>
      <w:lang w:eastAsia="zh-HK"/>
    </w:rPr>
  </w:style>
  <w:style w:type="paragraph" w:styleId="2">
    <w:name w:val="toc 2"/>
    <w:basedOn w:val="a"/>
    <w:next w:val="a"/>
    <w:autoRedefine/>
    <w:semiHidden/>
    <w:pPr>
      <w:ind w:left="480"/>
    </w:pPr>
  </w:style>
  <w:style w:type="paragraph" w:styleId="3">
    <w:name w:val="toc 3"/>
    <w:basedOn w:val="a"/>
    <w:next w:val="a"/>
    <w:autoRedefine/>
    <w:semiHidden/>
    <w:pPr>
      <w:ind w:left="960"/>
    </w:pPr>
  </w:style>
  <w:style w:type="paragraph" w:styleId="4">
    <w:name w:val="toc 4"/>
    <w:basedOn w:val="a"/>
    <w:next w:val="a"/>
    <w:autoRedefine/>
    <w:semiHidden/>
    <w:pPr>
      <w:ind w:left="1440"/>
    </w:pPr>
  </w:style>
  <w:style w:type="paragraph" w:styleId="5">
    <w:name w:val="toc 5"/>
    <w:basedOn w:val="a"/>
    <w:next w:val="a"/>
    <w:autoRedefine/>
    <w:semiHidden/>
    <w:pPr>
      <w:ind w:left="1920"/>
    </w:pPr>
  </w:style>
  <w:style w:type="paragraph" w:styleId="6">
    <w:name w:val="toc 6"/>
    <w:basedOn w:val="a"/>
    <w:next w:val="a"/>
    <w:autoRedefine/>
    <w:semiHidden/>
    <w:pPr>
      <w:ind w:left="2400"/>
    </w:pPr>
  </w:style>
  <w:style w:type="paragraph" w:styleId="7">
    <w:name w:val="toc 7"/>
    <w:basedOn w:val="a"/>
    <w:next w:val="a"/>
    <w:autoRedefine/>
    <w:semiHidden/>
    <w:pPr>
      <w:ind w:left="2880"/>
    </w:pPr>
  </w:style>
  <w:style w:type="paragraph" w:styleId="8">
    <w:name w:val="toc 8"/>
    <w:basedOn w:val="a"/>
    <w:next w:val="a"/>
    <w:autoRedefine/>
    <w:semiHidden/>
    <w:pPr>
      <w:ind w:left="3360"/>
    </w:pPr>
  </w:style>
  <w:style w:type="paragraph" w:styleId="9">
    <w:name w:val="toc 9"/>
    <w:basedOn w:val="a"/>
    <w:next w:val="a"/>
    <w:autoRedefine/>
    <w:semiHidden/>
    <w:pPr>
      <w:ind w:left="3840"/>
    </w:pPr>
  </w:style>
  <w:style w:type="character" w:styleId="a3">
    <w:name w:val="Hyperlink"/>
    <w:uiPriority w:val="99"/>
    <w:rPr>
      <w:color w:val="0000FF"/>
      <w:u w:val="single"/>
    </w:rPr>
  </w:style>
  <w:style w:type="character" w:styleId="a4">
    <w:name w:val="FollowedHyperlink"/>
    <w:rPr>
      <w:color w:val="800080"/>
      <w:u w:val="single"/>
    </w:rPr>
  </w:style>
  <w:style w:type="paragraph" w:styleId="a5">
    <w:name w:val="header"/>
    <w:basedOn w:val="a"/>
    <w:link w:val="a6"/>
    <w:rsid w:val="0086678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link w:val="a5"/>
    <w:rsid w:val="0086678C"/>
    <w:rPr>
      <w:kern w:val="2"/>
    </w:rPr>
  </w:style>
  <w:style w:type="paragraph" w:styleId="a7">
    <w:name w:val="footer"/>
    <w:basedOn w:val="a"/>
    <w:link w:val="a8"/>
    <w:rsid w:val="0086678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link w:val="a7"/>
    <w:rsid w:val="0086678C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0</Words>
  <Characters>2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村代表選舉參選人士名單</vt:lpstr>
    </vt:vector>
  </TitlesOfParts>
  <Company>Hong Kong Government</Company>
  <LinksUpToDate>false</LinksUpToDate>
  <CharactersWithSpaces>272</CharactersWithSpaces>
  <SharedDoc>false</SharedDoc>
  <HLinks>
    <vt:vector size="108" baseType="variant">
      <vt:variant>
        <vt:i4>1507376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25747425</vt:lpwstr>
      </vt:variant>
      <vt:variant>
        <vt:i4>150737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25747424</vt:lpwstr>
      </vt:variant>
      <vt:variant>
        <vt:i4>150737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25747423</vt:lpwstr>
      </vt:variant>
      <vt:variant>
        <vt:i4>150737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25747422</vt:lpwstr>
      </vt:variant>
      <vt:variant>
        <vt:i4>150737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25747421</vt:lpwstr>
      </vt:variant>
      <vt:variant>
        <vt:i4>150737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25747420</vt:lpwstr>
      </vt:variant>
      <vt:variant>
        <vt:i4>131076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25747419</vt:lpwstr>
      </vt:variant>
      <vt:variant>
        <vt:i4>131076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25747418</vt:lpwstr>
      </vt:variant>
      <vt:variant>
        <vt:i4>131076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25747417</vt:lpwstr>
      </vt:variant>
      <vt:variant>
        <vt:i4>131076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25747416</vt:lpwstr>
      </vt:variant>
      <vt:variant>
        <vt:i4>131076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25747415</vt:lpwstr>
      </vt:variant>
      <vt:variant>
        <vt:i4>131076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5747414</vt:lpwstr>
      </vt:variant>
      <vt:variant>
        <vt:i4>131076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5747413</vt:lpwstr>
      </vt:variant>
      <vt:variant>
        <vt:i4>131076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5747412</vt:lpwstr>
      </vt:variant>
      <vt:variant>
        <vt:i4>131076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5747411</vt:lpwstr>
      </vt:variant>
      <vt:variant>
        <vt:i4>131076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5747410</vt:lpwstr>
      </vt:variant>
      <vt:variant>
        <vt:i4>137630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5747409</vt:lpwstr>
      </vt:variant>
      <vt:variant>
        <vt:i4>137630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5747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村代表選舉參選人士名單</dc:title>
  <dc:subject/>
  <dc:creator>Hong Kong Government</dc:creator>
  <cp:keywords/>
  <dc:description/>
  <cp:lastModifiedBy>Anthony Ka Fai WONG</cp:lastModifiedBy>
  <cp:revision>7</cp:revision>
  <cp:lastPrinted>2003-06-16T09:28:00Z</cp:lastPrinted>
  <dcterms:created xsi:type="dcterms:W3CDTF">2026-03-19T02:31:00Z</dcterms:created>
  <dcterms:modified xsi:type="dcterms:W3CDTF">2026-04-08T09:18:00Z</dcterms:modified>
</cp:coreProperties>
</file>